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XSpec="center" w:tblpY="182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1535"/>
        <w:gridCol w:w="1175"/>
        <w:gridCol w:w="1177"/>
        <w:gridCol w:w="1639"/>
        <w:gridCol w:w="807"/>
        <w:gridCol w:w="1523"/>
        <w:gridCol w:w="1232"/>
      </w:tblGrid>
      <w:tr w:rsidR="004005CE" w:rsidRPr="00A31778" w14:paraId="51ED086B" w14:textId="77777777" w:rsidTr="00B850E8">
        <w:trPr>
          <w:trHeight w:val="323"/>
        </w:trPr>
        <w:tc>
          <w:tcPr>
            <w:tcW w:w="5000" w:type="pct"/>
            <w:gridSpan w:val="8"/>
            <w:shd w:val="clear" w:color="000000" w:fill="FFFFFF"/>
            <w:noWrap/>
            <w:vAlign w:val="center"/>
            <w:hideMark/>
          </w:tcPr>
          <w:p w14:paraId="5011B22B" w14:textId="47AD2F9D" w:rsidR="004005CE" w:rsidRPr="00EF0C4D" w:rsidRDefault="004005CE" w:rsidP="004005CE">
            <w:pPr>
              <w:ind w:right="-4574"/>
              <w:rPr>
                <w:rFonts w:ascii="Arial" w:hAnsi="Arial" w:cs="Arial"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ADAY TEKNİKERİN</w:t>
            </w:r>
          </w:p>
        </w:tc>
      </w:tr>
      <w:tr w:rsidR="004005CE" w:rsidRPr="00A31778" w14:paraId="1341FA94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0D68C0D3" w14:textId="77777777" w:rsidR="004005CE" w:rsidRPr="00EF0C4D" w:rsidRDefault="004005CE" w:rsidP="004005CE">
            <w:pPr>
              <w:ind w:right="-4574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Adı Soyad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60400663" w14:textId="50C11615" w:rsidR="004005CE" w:rsidRPr="00EF0C4D" w:rsidRDefault="004005CE" w:rsidP="004005CE">
            <w:pPr>
              <w:ind w:right="-4574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4005CE" w:rsidRPr="00A31778" w14:paraId="39A1FC4A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6536C7D8" w14:textId="39C70D8D" w:rsidR="004005CE" w:rsidRPr="00EF0C4D" w:rsidRDefault="004005CE" w:rsidP="004005CE">
            <w:pPr>
              <w:ind w:right="-4574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Öğrenci Numaras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3B5B5393" w14:textId="53319D0A" w:rsidR="004005CE" w:rsidRPr="00EF0C4D" w:rsidRDefault="004005CE" w:rsidP="004005CE">
            <w:pPr>
              <w:ind w:right="-4574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4005CE" w:rsidRPr="00A31778" w14:paraId="6F880324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165888CA" w14:textId="77777777" w:rsidR="004005CE" w:rsidRPr="00EF0C4D" w:rsidRDefault="004005CE" w:rsidP="004005CE">
            <w:pPr>
              <w:ind w:right="-4574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Program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72D1A3DB" w14:textId="7359342F" w:rsidR="004005CE" w:rsidRPr="00EF0C4D" w:rsidRDefault="004005CE" w:rsidP="004005CE">
            <w:pPr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4005CE" w:rsidRPr="00A31778" w14:paraId="499BFBC0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4FED5C36" w14:textId="42116A73" w:rsidR="004005CE" w:rsidRPr="00EF0C4D" w:rsidRDefault="004005CE" w:rsidP="004005CE">
            <w:pPr>
              <w:ind w:right="-4574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Ait Olduğu Ay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28F13C1D" w14:textId="7494B286" w:rsidR="004005CE" w:rsidRPr="00EF0C4D" w:rsidRDefault="004005CE" w:rsidP="004005CE">
            <w:pPr>
              <w:ind w:right="-4574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48CC7108" w14:textId="77777777" w:rsidTr="00B850E8">
        <w:trPr>
          <w:trHeight w:val="323"/>
        </w:trPr>
        <w:tc>
          <w:tcPr>
            <w:tcW w:w="281" w:type="pct"/>
            <w:vMerge w:val="restart"/>
            <w:shd w:val="clear" w:color="000000" w:fill="D8D8D8"/>
            <w:vAlign w:val="center"/>
            <w:hideMark/>
          </w:tcPr>
          <w:p w14:paraId="0015DF14" w14:textId="3A8ED75E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Sıra</w:t>
            </w:r>
          </w:p>
        </w:tc>
        <w:tc>
          <w:tcPr>
            <w:tcW w:w="797" w:type="pct"/>
            <w:vMerge w:val="restart"/>
            <w:shd w:val="clear" w:color="000000" w:fill="D8D8D8"/>
            <w:vAlign w:val="center"/>
            <w:hideMark/>
          </w:tcPr>
          <w:p w14:paraId="621BAC13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Tarih</w:t>
            </w:r>
          </w:p>
        </w:tc>
        <w:tc>
          <w:tcPr>
            <w:tcW w:w="610" w:type="pct"/>
            <w:vMerge w:val="restart"/>
            <w:shd w:val="clear" w:color="000000" w:fill="D8D8D8"/>
            <w:vAlign w:val="center"/>
            <w:hideMark/>
          </w:tcPr>
          <w:p w14:paraId="5AA53C61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Giriş</w:t>
            </w: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br/>
              <w:t>Saati</w:t>
            </w:r>
          </w:p>
        </w:tc>
        <w:tc>
          <w:tcPr>
            <w:tcW w:w="611" w:type="pct"/>
            <w:vMerge w:val="restart"/>
            <w:shd w:val="clear" w:color="000000" w:fill="D8D8D8"/>
            <w:vAlign w:val="center"/>
            <w:hideMark/>
          </w:tcPr>
          <w:p w14:paraId="100A36CC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Çıkış</w:t>
            </w: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br/>
              <w:t>Saati</w:t>
            </w:r>
          </w:p>
        </w:tc>
        <w:tc>
          <w:tcPr>
            <w:tcW w:w="1270" w:type="pct"/>
            <w:gridSpan w:val="2"/>
            <w:shd w:val="clear" w:color="000000" w:fill="D8D8D8"/>
            <w:vAlign w:val="center"/>
            <w:hideMark/>
          </w:tcPr>
          <w:p w14:paraId="72E4F69D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Devamsızlık Süresi</w:t>
            </w:r>
          </w:p>
        </w:tc>
        <w:tc>
          <w:tcPr>
            <w:tcW w:w="791" w:type="pct"/>
            <w:vMerge w:val="restart"/>
            <w:shd w:val="clear" w:color="000000" w:fill="D8D8D8"/>
            <w:vAlign w:val="center"/>
            <w:hideMark/>
          </w:tcPr>
          <w:p w14:paraId="54D5E250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Devamsızlık Nedeni</w:t>
            </w:r>
          </w:p>
        </w:tc>
        <w:tc>
          <w:tcPr>
            <w:tcW w:w="640" w:type="pct"/>
            <w:vMerge w:val="restart"/>
            <w:shd w:val="clear" w:color="000000" w:fill="D8D8D8"/>
            <w:vAlign w:val="center"/>
            <w:hideMark/>
          </w:tcPr>
          <w:p w14:paraId="2C580BE1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sz w:val="18"/>
                <w:szCs w:val="20"/>
              </w:rPr>
              <w:t>Aday Tekniker İmzası</w:t>
            </w:r>
          </w:p>
        </w:tc>
      </w:tr>
      <w:tr w:rsidR="00B850E8" w:rsidRPr="00A31778" w14:paraId="1923CBB4" w14:textId="77777777" w:rsidTr="00B850E8">
        <w:trPr>
          <w:trHeight w:val="323"/>
        </w:trPr>
        <w:tc>
          <w:tcPr>
            <w:tcW w:w="281" w:type="pct"/>
            <w:vMerge/>
            <w:vAlign w:val="center"/>
            <w:hideMark/>
          </w:tcPr>
          <w:p w14:paraId="661925E2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797" w:type="pct"/>
            <w:vMerge/>
            <w:vAlign w:val="center"/>
            <w:hideMark/>
          </w:tcPr>
          <w:p w14:paraId="6DCF311B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vMerge/>
            <w:vAlign w:val="center"/>
            <w:hideMark/>
          </w:tcPr>
          <w:p w14:paraId="409BC920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611" w:type="pct"/>
            <w:vMerge/>
            <w:vAlign w:val="center"/>
            <w:hideMark/>
          </w:tcPr>
          <w:p w14:paraId="337FB541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D8D8D8"/>
            <w:vAlign w:val="center"/>
            <w:hideMark/>
          </w:tcPr>
          <w:p w14:paraId="45595648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Saat</w:t>
            </w:r>
          </w:p>
        </w:tc>
        <w:tc>
          <w:tcPr>
            <w:tcW w:w="419" w:type="pct"/>
            <w:shd w:val="clear" w:color="000000" w:fill="D8D8D8"/>
            <w:vAlign w:val="center"/>
            <w:hideMark/>
          </w:tcPr>
          <w:p w14:paraId="0F4FCF91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Toplam Süre</w:t>
            </w:r>
          </w:p>
        </w:tc>
        <w:tc>
          <w:tcPr>
            <w:tcW w:w="791" w:type="pct"/>
            <w:vMerge/>
            <w:vAlign w:val="center"/>
            <w:hideMark/>
          </w:tcPr>
          <w:p w14:paraId="03DAA520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vMerge/>
            <w:vAlign w:val="center"/>
            <w:hideMark/>
          </w:tcPr>
          <w:p w14:paraId="75FD7FFC" w14:textId="77777777" w:rsidR="004005CE" w:rsidRPr="00EF0C4D" w:rsidRDefault="004005CE" w:rsidP="004005CE">
            <w:pPr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B850E8" w:rsidRPr="00A31778" w14:paraId="6814B74D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D4A7443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7C5AE6D5" w14:textId="245FAA5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65677EF" w14:textId="0515EC4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E43DDB8" w14:textId="3516F7A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0C9DCA24" w14:textId="4D27858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C6088F1" w14:textId="003B61C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E72526D" w14:textId="01236DF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2D10760" w14:textId="473F09BB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4A58C3F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DC90579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23E3E081" w14:textId="5865211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8287DEA" w14:textId="3AB3397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4737E08" w14:textId="08B02FF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DB6D4D8" w14:textId="6A2E121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A103771" w14:textId="0478EF0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B2B9CC7" w14:textId="2E75830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32A5702" w14:textId="6D308DF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7702018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A62A535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568D139" w14:textId="7AC22DB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12F51EB" w14:textId="065FC2B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F6698E2" w14:textId="22BE5B4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E040140" w14:textId="7BC0500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AB0C480" w14:textId="1BCA7D2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A6F2A95" w14:textId="422FF09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5C165ED" w14:textId="442DF69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2FB1B5A8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38C213F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1E43059" w14:textId="325A1D5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3A1FA498" w14:textId="4623FFE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AFA2206" w14:textId="6E1BFE7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8F832F9" w14:textId="42FE80D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4C8386D" w14:textId="38A0740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0296965" w14:textId="7E8FB01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FBCF939" w14:textId="69635F1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26E1165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F92BF7A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5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BC8962B" w14:textId="24449FA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935CA35" w14:textId="77AD5B0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F9B443F" w14:textId="508AE0F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295FB6F" w14:textId="7AE4EBB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EDB7CEF" w14:textId="3B34E8E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554ABB9" w14:textId="77D8FE0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7C4CBC4F" w14:textId="5A9721C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03113D6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421DF65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6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283E17C" w14:textId="72F775E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86E29F0" w14:textId="1A72277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54BB881" w14:textId="2861858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4F1D7F3" w14:textId="404B8E5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CF649C4" w14:textId="2D9F74D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F78986E" w14:textId="59525DE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07C7E97" w14:textId="47E871A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587794D4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76D4407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7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5D78F72" w14:textId="3B5D099B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9A6DD28" w14:textId="7B46556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17F3215" w14:textId="54471EF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7B10E7E" w14:textId="477AEB2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E85E0D3" w14:textId="519CFF3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10ECB75" w14:textId="0EF7504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FA001F3" w14:textId="40CF53D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5B419283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E9562C7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8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3FB5D5C" w14:textId="6CD1153B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1D397002" w14:textId="2C28715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F8AD18C" w14:textId="2692039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B95B303" w14:textId="4AA03C3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49015B0C" w14:textId="00325EE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540EB6D9" w14:textId="276F666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389745A" w14:textId="77B7ACB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3DF8D8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D9E820E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9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4F04474" w14:textId="5C6A056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07EE93C" w14:textId="6A5D41D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2FC68D7F" w14:textId="16B49D2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F2F0DC9" w14:textId="29FD507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7B30D140" w14:textId="7604854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AD8808F" w14:textId="267AAAE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7EC8AE9C" w14:textId="4AFBF26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000990DA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244915C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0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7B896E3B" w14:textId="3E8E5A7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256B848" w14:textId="763252C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3E87CE5" w14:textId="039EE00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790C35C1" w14:textId="0104714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47721C6" w14:textId="227ADF1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957A217" w14:textId="5ECCC8C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1F21B2E" w14:textId="713F365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9D68ADD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A06A635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3C22FCC6" w14:textId="2114D16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547FDEF" w14:textId="36B1DA3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55E57E75" w14:textId="600E727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0313707" w14:textId="2549EEF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5B18F04B" w14:textId="206121E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6C74489" w14:textId="495E0F7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059D2D11" w14:textId="3883B6F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221B689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369A2823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3029743" w14:textId="3010370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571C94C" w14:textId="791B813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94427ED" w14:textId="2F3A443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6BC753A" w14:textId="69572B2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6EA32DF" w14:textId="50201E3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1AE7811" w14:textId="7B34C92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D4102F5" w14:textId="331693F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3930CD0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10883ECD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5DDFF0F" w14:textId="04377C0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08ED251" w14:textId="5F9D870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2274E88" w14:textId="3951449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78FCA0D4" w14:textId="7DC1787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EB2D4AA" w14:textId="023894F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D9523BE" w14:textId="4FB70F0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D8933BF" w14:textId="3CC7ACA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0AFC5932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B5F6D03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6E60A32" w14:textId="5338375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0221EE9E" w14:textId="2EB11F2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ACBDDB1" w14:textId="5C04639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2A04B548" w14:textId="2F6CBA6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1AB5DCE" w14:textId="793887A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63A68B9" w14:textId="08B97B1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39D06696" w14:textId="4EB3342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356A1DEC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DF67855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5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3730BF4" w14:textId="4BE5D65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F9E5686" w14:textId="4B5C138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86A2613" w14:textId="2666190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B43871C" w14:textId="35DB0C7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78A31FB3" w14:textId="2F7A12C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50410C3" w14:textId="792F95E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2803D0B3" w14:textId="319622B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2F92FCBB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30AB7BB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6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0D376857" w14:textId="67BFC7D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1AA7832" w14:textId="43623D6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23D1DE8C" w14:textId="2ADA580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553662B" w14:textId="15700CE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2B835A23" w14:textId="06AC36F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925B45F" w14:textId="17C55FE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6685A189" w14:textId="09FDB17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454A1B25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34F6645B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7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B74C967" w14:textId="648CBAD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A5F6628" w14:textId="05E91AA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8DF028B" w14:textId="5AAF7FB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E716BA1" w14:textId="19C422B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403AF739" w14:textId="1473C08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12B2996" w14:textId="37AD1DC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FE73E33" w14:textId="075B6FD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607EE7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7003481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8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DEB1F70" w14:textId="59DE9F8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021FF13" w14:textId="4C9B447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343719D" w14:textId="7B9DEF6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2D6A7BAA" w14:textId="74F542E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916E440" w14:textId="0013F8F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E3F4DA2" w14:textId="194341B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D920649" w14:textId="443C305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113724B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954442B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19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20C7DFB1" w14:textId="5416751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EDD5A60" w14:textId="7C9645D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CE0DCE1" w14:textId="2C03726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98692EE" w14:textId="1B488C99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ABFA395" w14:textId="49467F6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4F34CEA" w14:textId="3091961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4DA9947" w14:textId="5C38A34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63741C5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B87635C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0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3FB77B8" w14:textId="03DC1B2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12CA9A2" w14:textId="2E0B856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97472E2" w14:textId="0B08D9F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3368296F" w14:textId="6D9FB37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E0A5F4A" w14:textId="22B6014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EF67D2A" w14:textId="3B5AE6AB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12C8196" w14:textId="294FEF9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0938FE3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8707FC2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0EE2383B" w14:textId="7AA8041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1793E190" w14:textId="1AB0FC8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F4118A6" w14:textId="12D5C18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F5B48C9" w14:textId="2D6D5D9D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C040E81" w14:textId="57AD0B2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2AD2948" w14:textId="2491BD1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8156E66" w14:textId="060F3695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794EBBB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A7D88E7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CF9E899" w14:textId="10AD99D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A5D17E3" w14:textId="6EF3B14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06A454A" w14:textId="15E511BE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37F12251" w14:textId="0FE65FC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8BE4FC6" w14:textId="13F5CA5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8072A4E" w14:textId="575F1130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5EEE833" w14:textId="75234C2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05FB9512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5C84A82F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834F634" w14:textId="662C8B31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2D60EA4" w14:textId="55E4C4B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8FC9D0A" w14:textId="445BB29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0E218551" w14:textId="0CDF2C57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704317E" w14:textId="68B4C524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6EB8A09" w14:textId="79FBF77A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051B5E41" w14:textId="5251F7C2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  <w:tr w:rsidR="00B850E8" w:rsidRPr="00A31778" w14:paraId="21BB3213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1F928285" w14:textId="77777777" w:rsidR="004005CE" w:rsidRPr="00EF0C4D" w:rsidRDefault="004005CE" w:rsidP="004005C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</w:pPr>
            <w:r w:rsidRPr="00EF0C4D">
              <w:rPr>
                <w:rFonts w:ascii="Arial" w:hAnsi="Arial" w:cs="Arial"/>
                <w:b/>
                <w:bCs/>
                <w:color w:val="000000"/>
                <w:sz w:val="18"/>
                <w:szCs w:val="20"/>
              </w:rPr>
              <w:t>2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2A5FDE2" w14:textId="2D9AB1CF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509B193" w14:textId="22A40DFE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FEE3284" w14:textId="0AB9A12B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014AAD4" w14:textId="0E68A493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3EA3553" w14:textId="5F7E467C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B0C6E5E" w14:textId="0A62EDE6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36F2F559" w14:textId="104D44C8" w:rsidR="004005CE" w:rsidRPr="00EF0C4D" w:rsidRDefault="004005CE" w:rsidP="004005CE">
            <w:pPr>
              <w:jc w:val="center"/>
              <w:rPr>
                <w:rFonts w:ascii="Arial" w:hAnsi="Arial" w:cs="Arial"/>
                <w:color w:val="000000"/>
                <w:sz w:val="18"/>
                <w:szCs w:val="20"/>
              </w:rPr>
            </w:pPr>
          </w:p>
        </w:tc>
      </w:tr>
    </w:tbl>
    <w:p w14:paraId="060F4387" w14:textId="10F24A50" w:rsidR="00B850E8" w:rsidRPr="00EF0C4D" w:rsidRDefault="00B850E8" w:rsidP="00B850E8">
      <w:pPr>
        <w:spacing w:before="120"/>
        <w:jc w:val="both"/>
        <w:rPr>
          <w:rFonts w:ascii="Arial" w:hAnsi="Arial" w:cs="Arial"/>
          <w:sz w:val="16"/>
          <w:szCs w:val="20"/>
        </w:rPr>
      </w:pPr>
      <w:r w:rsidRPr="00EF0C4D">
        <w:rPr>
          <w:rFonts w:ascii="Arial" w:hAnsi="Arial" w:cs="Arial"/>
          <w:b/>
          <w:bCs/>
          <w:color w:val="000000"/>
          <w:sz w:val="16"/>
          <w:szCs w:val="20"/>
        </w:rPr>
        <w:t xml:space="preserve">Devamsızlık Süresi: </w:t>
      </w:r>
      <w:r w:rsidRPr="00EF0C4D">
        <w:rPr>
          <w:rFonts w:ascii="Arial" w:hAnsi="Arial" w:cs="Arial"/>
          <w:color w:val="000000"/>
          <w:sz w:val="16"/>
          <w:szCs w:val="20"/>
        </w:rPr>
        <w:t xml:space="preserve">Aday teknikerin ilgili günde </w:t>
      </w:r>
      <w:r w:rsidRPr="00EF0C4D">
        <w:rPr>
          <w:rFonts w:ascii="Arial" w:hAnsi="Arial" w:cs="Arial"/>
          <w:color w:val="000000"/>
          <w:sz w:val="16"/>
          <w:szCs w:val="20"/>
          <w:u w:val="single"/>
        </w:rPr>
        <w:t>devamsız olduğu saatler (Örneğin 13:00-15:00) saat sütununa</w:t>
      </w:r>
      <w:r w:rsidRPr="00EF0C4D">
        <w:rPr>
          <w:rFonts w:ascii="Arial" w:hAnsi="Arial" w:cs="Arial"/>
          <w:color w:val="000000"/>
          <w:sz w:val="16"/>
          <w:szCs w:val="20"/>
        </w:rPr>
        <w:t xml:space="preserve"> ve ilgili gündeki toplam </w:t>
      </w:r>
      <w:r w:rsidRPr="00EF0C4D">
        <w:rPr>
          <w:rFonts w:ascii="Arial" w:hAnsi="Arial" w:cs="Arial"/>
          <w:color w:val="000000"/>
          <w:sz w:val="16"/>
          <w:szCs w:val="20"/>
          <w:u w:val="single"/>
        </w:rPr>
        <w:t>devamsızlık süresi (Örneğin 2 saat) toplam süre sütununa</w:t>
      </w:r>
      <w:r w:rsidRPr="00EF0C4D">
        <w:rPr>
          <w:rFonts w:ascii="Arial" w:hAnsi="Arial" w:cs="Arial"/>
          <w:color w:val="000000"/>
          <w:sz w:val="16"/>
          <w:szCs w:val="20"/>
        </w:rPr>
        <w:t xml:space="preserve"> yazılacaktır.</w:t>
      </w:r>
    </w:p>
    <w:p w14:paraId="5BFD9B13" w14:textId="24DF29FE" w:rsidR="00B850E8" w:rsidRPr="00EF0C4D" w:rsidRDefault="00B850E8" w:rsidP="00B850E8">
      <w:pPr>
        <w:spacing w:before="120"/>
        <w:jc w:val="both"/>
        <w:rPr>
          <w:rFonts w:ascii="Arial" w:hAnsi="Arial" w:cs="Arial"/>
          <w:sz w:val="16"/>
          <w:szCs w:val="20"/>
        </w:rPr>
      </w:pPr>
      <w:r w:rsidRPr="00EF0C4D">
        <w:rPr>
          <w:rFonts w:ascii="Arial" w:hAnsi="Arial" w:cs="Arial"/>
          <w:b/>
          <w:bCs/>
          <w:color w:val="000000"/>
          <w:sz w:val="16"/>
          <w:szCs w:val="20"/>
        </w:rPr>
        <w:t>Devamsızlık Nedeni</w:t>
      </w:r>
      <w:r w:rsidRPr="00EF0C4D">
        <w:rPr>
          <w:rFonts w:ascii="Arial" w:hAnsi="Arial" w:cs="Arial"/>
          <w:color w:val="000000"/>
          <w:sz w:val="16"/>
          <w:szCs w:val="20"/>
        </w:rPr>
        <w:t>: İzinli, Hasta sevkli, Raporlu, Resmi Tatil veya Mazeretsiz şeklinde belirtilecektir.</w:t>
      </w:r>
    </w:p>
    <w:p w14:paraId="60F30F61" w14:textId="77777777" w:rsidR="00B850E8" w:rsidRPr="00EF0C4D" w:rsidRDefault="00B850E8" w:rsidP="004005CE">
      <w:pPr>
        <w:jc w:val="both"/>
        <w:rPr>
          <w:rFonts w:ascii="Arial" w:hAnsi="Arial" w:cs="Arial"/>
          <w:sz w:val="16"/>
          <w:szCs w:val="20"/>
        </w:rPr>
      </w:pPr>
    </w:p>
    <w:p w14:paraId="0F2BF18A" w14:textId="2985C36B" w:rsidR="00B850E8" w:rsidRPr="00EF0C4D" w:rsidRDefault="00B850E8" w:rsidP="004005CE">
      <w:pPr>
        <w:jc w:val="both"/>
        <w:rPr>
          <w:rFonts w:ascii="Arial" w:hAnsi="Arial" w:cs="Arial"/>
          <w:b/>
          <w:bCs/>
          <w:color w:val="000000"/>
          <w:sz w:val="16"/>
          <w:szCs w:val="20"/>
        </w:rPr>
      </w:pPr>
      <w:r w:rsidRPr="00EF0C4D">
        <w:rPr>
          <w:rFonts w:ascii="Arial" w:hAnsi="Arial" w:cs="Arial"/>
          <w:b/>
          <w:bCs/>
          <w:color w:val="000000"/>
          <w:sz w:val="16"/>
          <w:szCs w:val="20"/>
        </w:rPr>
        <w:t>Eğitici Personel</w:t>
      </w:r>
    </w:p>
    <w:p w14:paraId="5B7953E6" w14:textId="744399BF" w:rsidR="00B850E8" w:rsidRPr="00EF0C4D" w:rsidRDefault="00B850E8" w:rsidP="00B850E8">
      <w:pPr>
        <w:spacing w:before="120"/>
        <w:jc w:val="both"/>
        <w:rPr>
          <w:rFonts w:ascii="Arial" w:hAnsi="Arial" w:cs="Arial"/>
          <w:b/>
          <w:bCs/>
          <w:sz w:val="16"/>
          <w:szCs w:val="20"/>
        </w:rPr>
      </w:pPr>
      <w:r w:rsidRPr="00EF0C4D">
        <w:rPr>
          <w:rFonts w:ascii="Arial" w:hAnsi="Arial" w:cs="Arial"/>
          <w:b/>
          <w:bCs/>
          <w:sz w:val="16"/>
          <w:szCs w:val="20"/>
        </w:rPr>
        <w:t>Adı Soyadı</w:t>
      </w:r>
      <w:r w:rsidRPr="00EF0C4D">
        <w:rPr>
          <w:rFonts w:ascii="Arial" w:hAnsi="Arial" w:cs="Arial"/>
          <w:b/>
          <w:bCs/>
          <w:sz w:val="16"/>
          <w:szCs w:val="20"/>
        </w:rPr>
        <w:tab/>
        <w:t xml:space="preserve">: </w:t>
      </w:r>
      <w:r w:rsidRPr="00EF0C4D">
        <w:rPr>
          <w:rFonts w:ascii="Arial" w:hAnsi="Arial" w:cs="Arial"/>
          <w:sz w:val="16"/>
          <w:szCs w:val="20"/>
        </w:rPr>
        <w:t>………………………………</w:t>
      </w:r>
    </w:p>
    <w:p w14:paraId="6634BDBE" w14:textId="407E7C3A" w:rsidR="00B850E8" w:rsidRPr="00EF0C4D" w:rsidRDefault="00B850E8" w:rsidP="00B850E8">
      <w:pPr>
        <w:spacing w:before="120"/>
        <w:jc w:val="both"/>
        <w:rPr>
          <w:rFonts w:ascii="Arial" w:hAnsi="Arial" w:cs="Arial"/>
          <w:b/>
          <w:bCs/>
          <w:sz w:val="16"/>
          <w:szCs w:val="20"/>
        </w:rPr>
      </w:pPr>
      <w:r w:rsidRPr="00EF0C4D">
        <w:rPr>
          <w:rFonts w:ascii="Arial" w:hAnsi="Arial" w:cs="Arial"/>
          <w:b/>
          <w:bCs/>
          <w:sz w:val="16"/>
          <w:szCs w:val="20"/>
        </w:rPr>
        <w:t>İmza</w:t>
      </w:r>
      <w:r w:rsidRPr="00EF0C4D">
        <w:rPr>
          <w:rFonts w:ascii="Arial" w:hAnsi="Arial" w:cs="Arial"/>
          <w:b/>
          <w:bCs/>
          <w:sz w:val="16"/>
          <w:szCs w:val="20"/>
        </w:rPr>
        <w:tab/>
      </w:r>
      <w:r w:rsidRPr="00EF0C4D">
        <w:rPr>
          <w:rFonts w:ascii="Arial" w:hAnsi="Arial" w:cs="Arial"/>
          <w:b/>
          <w:bCs/>
          <w:sz w:val="16"/>
          <w:szCs w:val="20"/>
        </w:rPr>
        <w:tab/>
        <w:t xml:space="preserve">: </w:t>
      </w:r>
      <w:r w:rsidRPr="00EF0C4D">
        <w:rPr>
          <w:rFonts w:ascii="Arial" w:hAnsi="Arial" w:cs="Arial"/>
          <w:sz w:val="16"/>
          <w:szCs w:val="20"/>
        </w:rPr>
        <w:t>………………………………</w:t>
      </w:r>
    </w:p>
    <w:sectPr w:rsidR="00B850E8" w:rsidRPr="00EF0C4D" w:rsidSect="00EF0C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9D1B4" w14:textId="77777777" w:rsidR="00FA1EC6" w:rsidRDefault="00FA1EC6" w:rsidP="00984E0A">
      <w:r>
        <w:separator/>
      </w:r>
    </w:p>
  </w:endnote>
  <w:endnote w:type="continuationSeparator" w:id="0">
    <w:p w14:paraId="604D09B2" w14:textId="77777777" w:rsidR="00FA1EC6" w:rsidRDefault="00FA1EC6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5CA9E" w14:textId="77777777" w:rsidR="00EF0C4D" w:rsidRDefault="00EF0C4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1B1A9" w14:textId="55907FD4" w:rsidR="00C07766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9D3448" w:rsidRPr="009D3448">
      <w:rPr>
        <w:rFonts w:ascii="Arial" w:hAnsi="Arial" w:cs="Arial"/>
        <w:i/>
        <w:sz w:val="20"/>
      </w:rPr>
      <w:t>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F0C4D" w14:paraId="0C8A3F98" w14:textId="77777777" w:rsidTr="007B4448">
      <w:trPr>
        <w:trHeight w:val="300"/>
      </w:trPr>
      <w:tc>
        <w:tcPr>
          <w:tcW w:w="3020" w:type="dxa"/>
        </w:tcPr>
        <w:p w14:paraId="371C1F96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4CF48247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FD8CF67" w14:textId="77777777" w:rsidR="0089442F" w:rsidRPr="009F4518" w:rsidRDefault="0089442F" w:rsidP="0089442F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5B36ADE4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5BB9E456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05798F49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AEA5A05" w14:textId="77777777" w:rsidR="0089442F" w:rsidRPr="009F4518" w:rsidRDefault="0089442F" w:rsidP="0089442F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337509FD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2C0CF425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07FF02FD" w14:textId="77777777" w:rsidR="00EF0C4D" w:rsidRDefault="00EF0C4D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5D226BB1" w14:textId="5821E196" w:rsidR="00EF0C4D" w:rsidRDefault="0089442F" w:rsidP="00EF0C4D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2384C23B" w14:textId="77777777" w:rsidR="00EF0C4D" w:rsidRPr="009F3A47" w:rsidRDefault="00EF0C4D" w:rsidP="00C07766">
    <w:pPr>
      <w:rPr>
        <w:rFonts w:ascii="Arial" w:hAnsi="Arial" w:cs="Arial"/>
        <w:i/>
        <w:sz w:val="20"/>
      </w:rPr>
    </w:pPr>
  </w:p>
  <w:p w14:paraId="2FF95C30" w14:textId="77777777" w:rsidR="00E54236" w:rsidRDefault="00E54236">
    <w:pPr>
      <w:pStyle w:val="AltBilgi"/>
    </w:pPr>
  </w:p>
  <w:p w14:paraId="0C527555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4F76A" w14:textId="77777777" w:rsidR="00EF0C4D" w:rsidRDefault="00EF0C4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6F7E2" w14:textId="77777777" w:rsidR="00FA1EC6" w:rsidRDefault="00FA1EC6" w:rsidP="00984E0A">
      <w:r>
        <w:separator/>
      </w:r>
    </w:p>
  </w:footnote>
  <w:footnote w:type="continuationSeparator" w:id="0">
    <w:p w14:paraId="024DB99D" w14:textId="77777777" w:rsidR="00FA1EC6" w:rsidRDefault="00FA1EC6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99DFE" w14:textId="77777777" w:rsidR="00EF0C4D" w:rsidRDefault="00EF0C4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EF0C4D" w:rsidRPr="00E54236" w14:paraId="636A09C3" w14:textId="77777777" w:rsidTr="0089442F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839C657" w14:textId="48DFE707" w:rsidR="00EF0C4D" w:rsidRPr="00E54236" w:rsidRDefault="00EF0C4D" w:rsidP="00EF0C4D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26B4F3B" wp14:editId="59CB597B">
                <wp:extent cx="830580" cy="830580"/>
                <wp:effectExtent l="0" t="0" r="7620" b="7620"/>
                <wp:docPr id="11" name="Resim 1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B7ACAA0" w14:textId="50AEC445" w:rsidR="00EF0C4D" w:rsidRPr="00E54236" w:rsidRDefault="00EF0C4D" w:rsidP="00EF0C4D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70BC3FDA" w14:textId="7FA7E9F3" w:rsidR="00EF0C4D" w:rsidRPr="00E54236" w:rsidRDefault="00EF0C4D" w:rsidP="00EF0C4D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00EA8556" w14:textId="77777777" w:rsidR="00EF0C4D" w:rsidRPr="00E54236" w:rsidRDefault="00EF0C4D" w:rsidP="00EF0C4D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4009E086" w14:textId="77777777" w:rsidR="00EF0C4D" w:rsidRPr="00E54236" w:rsidRDefault="00EF0C4D" w:rsidP="00EF0C4D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55F75BEE" w14:textId="77777777" w:rsidR="00EF0C4D" w:rsidRPr="008A2851" w:rsidRDefault="00EF0C4D" w:rsidP="00EF0C4D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</w:t>
          </w:r>
          <w:r w:rsidRPr="003B6119">
            <w:rPr>
              <w:rFonts w:ascii="Arial" w:eastAsia="Cambria" w:hAnsi="Arial" w:cs="Arial"/>
              <w:sz w:val="22"/>
              <w:szCs w:val="22"/>
            </w:rPr>
            <w:t xml:space="preserve"> Aylık Devam Çizelgesi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D8EAA4E" w14:textId="77777777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35283AF1" w14:textId="5FE1722C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sz w:val="22"/>
              <w:szCs w:val="22"/>
            </w:rPr>
            <w:t>FRM-</w:t>
          </w:r>
          <w:bookmarkStart w:id="0" w:name="_GoBack"/>
          <w:bookmarkEnd w:id="0"/>
          <w:r w:rsidR="0089442F" w:rsidRPr="0089442F">
            <w:rPr>
              <w:rFonts w:ascii="Arial" w:hAnsi="Arial" w:cs="Arial"/>
              <w:sz w:val="22"/>
              <w:szCs w:val="22"/>
            </w:rPr>
            <w:t>OIDB-0</w:t>
          </w:r>
          <w:r w:rsidR="002E07EB">
            <w:rPr>
              <w:rFonts w:ascii="Arial" w:hAnsi="Arial" w:cs="Arial"/>
              <w:sz w:val="22"/>
              <w:szCs w:val="22"/>
            </w:rPr>
            <w:t>041</w:t>
          </w:r>
        </w:p>
      </w:tc>
    </w:tr>
    <w:tr w:rsidR="00EF0C4D" w:rsidRPr="00E54236" w14:paraId="51F038E5" w14:textId="77777777" w:rsidTr="0089442F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605725A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A00D1D8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C7F1BB8" w14:textId="77777777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35729ED" w14:textId="6610E50C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EF0C4D" w:rsidRPr="00E54236" w14:paraId="3390E779" w14:textId="77777777" w:rsidTr="0089442F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7C39431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518DDF6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6080F1E" w14:textId="77777777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E38C958" w14:textId="15849880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F0C4D" w:rsidRPr="00E54236" w14:paraId="478178C3" w14:textId="77777777" w:rsidTr="0089442F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90CD0C4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BB1D7CD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0B0C331" w14:textId="77777777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83D01F9" w14:textId="65351E53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F0C4D" w:rsidRPr="00E54236" w14:paraId="13D11243" w14:textId="77777777" w:rsidTr="0089442F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02995F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7C2A4C1" w14:textId="77777777" w:rsidR="00EF0C4D" w:rsidRPr="00E54236" w:rsidRDefault="00EF0C4D" w:rsidP="00EF0C4D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13778C1" w14:textId="77777777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820224F" w14:textId="44A58E5A" w:rsidR="00EF0C4D" w:rsidRPr="00EF0C4D" w:rsidRDefault="00EF0C4D" w:rsidP="00EF0C4D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F0C4D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56B63FF2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D5DC" w14:textId="77777777" w:rsidR="00EF0C4D" w:rsidRDefault="00EF0C4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057D8"/>
    <w:rsid w:val="000129F0"/>
    <w:rsid w:val="000F44E5"/>
    <w:rsid w:val="001118F7"/>
    <w:rsid w:val="00162EE3"/>
    <w:rsid w:val="001848CF"/>
    <w:rsid w:val="001D7AFF"/>
    <w:rsid w:val="001F21E3"/>
    <w:rsid w:val="00213466"/>
    <w:rsid w:val="002173A2"/>
    <w:rsid w:val="00232342"/>
    <w:rsid w:val="00232F42"/>
    <w:rsid w:val="002602CF"/>
    <w:rsid w:val="00291BB0"/>
    <w:rsid w:val="002B6E61"/>
    <w:rsid w:val="002C2525"/>
    <w:rsid w:val="002E07EB"/>
    <w:rsid w:val="00380648"/>
    <w:rsid w:val="003B0221"/>
    <w:rsid w:val="003B6119"/>
    <w:rsid w:val="003F56A9"/>
    <w:rsid w:val="004005CE"/>
    <w:rsid w:val="004043BA"/>
    <w:rsid w:val="004B37F7"/>
    <w:rsid w:val="004C2906"/>
    <w:rsid w:val="004E4BBE"/>
    <w:rsid w:val="004E76C7"/>
    <w:rsid w:val="005520C2"/>
    <w:rsid w:val="00557257"/>
    <w:rsid w:val="005617C7"/>
    <w:rsid w:val="00607DD0"/>
    <w:rsid w:val="006236FD"/>
    <w:rsid w:val="00680B10"/>
    <w:rsid w:val="006B7DD9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442F"/>
    <w:rsid w:val="00897899"/>
    <w:rsid w:val="008A2851"/>
    <w:rsid w:val="008E3212"/>
    <w:rsid w:val="008E4311"/>
    <w:rsid w:val="00960F40"/>
    <w:rsid w:val="009779A0"/>
    <w:rsid w:val="00984E0A"/>
    <w:rsid w:val="009A1534"/>
    <w:rsid w:val="009C7682"/>
    <w:rsid w:val="009D3448"/>
    <w:rsid w:val="009E0990"/>
    <w:rsid w:val="00A31778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850E8"/>
    <w:rsid w:val="00BA21E9"/>
    <w:rsid w:val="00BC48B9"/>
    <w:rsid w:val="00BD2100"/>
    <w:rsid w:val="00BE5ABC"/>
    <w:rsid w:val="00C07766"/>
    <w:rsid w:val="00C359DA"/>
    <w:rsid w:val="00C37F8D"/>
    <w:rsid w:val="00C4598A"/>
    <w:rsid w:val="00C71DDE"/>
    <w:rsid w:val="00C82333"/>
    <w:rsid w:val="00C87A87"/>
    <w:rsid w:val="00C93603"/>
    <w:rsid w:val="00CA5724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EF0C4D"/>
    <w:rsid w:val="00F45084"/>
    <w:rsid w:val="00F62F3E"/>
    <w:rsid w:val="00F66CA7"/>
    <w:rsid w:val="00FA1EC6"/>
    <w:rsid w:val="00FA3B1E"/>
    <w:rsid w:val="00FD0604"/>
    <w:rsid w:val="00FE7756"/>
    <w:rsid w:val="00FF7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2C6595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E71AB0-1788-49AE-BF70-BC433E2E62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F0FF2E-9982-4775-9946-B945CD553C90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3.xml><?xml version="1.0" encoding="utf-8"?>
<ds:datastoreItem xmlns:ds="http://schemas.openxmlformats.org/officeDocument/2006/customXml" ds:itemID="{65735879-7875-422B-97B4-4AC6D43FA1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2</cp:revision>
  <cp:lastPrinted>2014-09-18T11:42:00Z</cp:lastPrinted>
  <dcterms:created xsi:type="dcterms:W3CDTF">2023-11-07T07:38:00Z</dcterms:created>
  <dcterms:modified xsi:type="dcterms:W3CDTF">2024-07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